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031267</w:t>
      </w:r>
    </w:p>
    <w:p>
      <w:pPr>
        <w:pStyle w:val="Date"/>
      </w:pPr>
      <w:r>
        <w:t xml:space="preserve">วันอังคารที่</w:t>
      </w:r>
      <w:r>
        <w:t xml:space="preserve"> </w:t>
      </w:r>
      <w:r>
        <w:t xml:space="preserve">3</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มาพอดี         สวัสดีนักศึกษานะคะแล้วก็สวัสดีพี่ล่ามค่ะ    วันนี้ก็ อากาศไม่เย็นมากเท่าไหร่เนาะ   ถือว่าพอดีพอดีนะคะ  วันนั้นศึกษาของเราก็มาช้ากันทุกวัน พยายามปรับหน่อยนะคะนักศึกษาวันไหนที่มีพี่ล่าม กีฬามารอนาน มาให้ทัน 9:00 น นะคะ ปานท่านอื่นๆด้วยก็จะได้ไม่รอเราเพราะเราเป็นเด็กเนาะ เราควรที่จะรู้  ระเบียบรู้หน้าที่ของตัวเองนะคะ  เรียนเร็ว ก็ได้เลิกเร็ว   สำหรับวันนี้นะคะเราก็จะมารู้เกี่ยวกับ อุปกรณ์การช่วยการได้ยินนะคะ ที่เกี่ยวข้องกับพวกเราเป็นส่วนมากเนาะ ของเราจะเป็น นักศึกษาบกพร่องทางการได้ยินนะคะ  ได้ยินข่าวว่ามิ่งใช่ไหมคะแปลไปรับหูฟังใช่ไหมคะมิ่ง รับที่โรงพยาบาลหรอคะทำเรื่องขอรับใหม่ใช่ไหม          ถ้ารับที่      ไปรับ เครื่องช่วยฟังใช่ไหมคะ ถามว่าเมื่อวานนี้ไม่ได้มาเรียน    ขอเป็นแบบเดิมหรอคะเคยเคยได้รับอยู่ใช่ไหม  แล้วทีนี้เขาจะเหลาเหลาเนาะมันจะเป็นแบบ ซิลิโคนใช่ค่ะ ไปที่โรงพยาบาลไหนคะลูก          ไปของคลินิกหรอคะ        อ๋อ  ค่าค่าใช้จ่ายเป็นยังไงคะเขาให้ผ่านโรงพยาบาลหรือว่าเราต้องไปโดยตรง                 ให้กับโรงพยาบาล     อ๋อ   โดยประมาณน้อยแต่ว่า ครั้งก่อนๆก็มีพี่อ้นเนาะพี่อ้นแต่ว่าพี่อ้นน่ะซื้อออนไลน์ ซื้อเอามาใส่ก็ราคาประมาณนี้เนาะ ยังปีน้อยที่เคยได้ยินนะคะ ก็ มี 2 ทางเลือกเนาะ ถ้าอยากซื้อมีกำลังทรัพย์ซื้อก็สามารถซื้อได้นะคะราคาก็ประมาณ พอเท่ากัน แบตเตอรี่ราคา มีแบตเตอรี่ให้เปลี่ยนใช่ไหมเป็นแบบเหมือนเดิม   เป็นเหมือนเดิมนะคะแต่ว่าอันนี้น่าจะส่งเรื่องผ่านโรงพยาบาลและโรงพยาบาล ไปที่คลินิก  พวกนี้น่ะมันจะเป็นส่วนมาก  กลุ่มตากับกลุ่มหูหนวกอ่ะค่ะมันจะเป็นพวกคลินิกเอกชนที่เขา คิดผลิตขายขายแล้วก็มาให้กับรัฐบาล   แต่ว่ารัฐบาลก็จะช่วยจ่าย  ก็จะประมาณนี้นะคะเครื่องช่วยฟังหน่อย เช่นอันนี้นะคะ น่าจะเป็นเครื่องช่วยฟังระบบแบบ FM แบบไร้สายนะคะก็จะอาศัยคลื่น   ขึ้นรา ระหว่าง 2 ตัวนะคะตัวที่ เกี่ยวกับหูนะคะกลับ ตัวที่ตัวนึงจะเอาเหน็บไว้ข้างนอกตัวนะคะเพื่อเป็น ตำแหน่งรับสัญญาณคลื่นเสียงนะคะ  ถ้าสมมุติว่า ทั้งสองตัวนี้รวมกันแล้วมา หอยที่หูมันก็จะหนักเกินไปนะคะฉะนั้นคนผลิตเขาก็เลยต้องแยก ออกมา แล้วทีนี้ส่วนตัวนี้นะคะน่าจะเป็นแบบชาร์จวันต่อวัน  แต่ถ้าอย่างของนิ่งเนาะมันจะเป็น ใช้ถ่านแบบเม็ดกระดุมมาค่ะ ถ่านเม็ดกระดุม แต่ทุกวันนี้ถ่านบางอันก็จะมีแท่นชาร์จให้ด้วยนะคะ แต่ถ้าก่อนๆนู้น ก็ไม่มี ถามแท่นชาร์จถ่าน ไปประมาณสัก 2 ก้อนหรือ 3 ก้อนแล้วจะไปซื้อเปลี่ยนใหม่นะคะกับทางโรงพยาบาล         อันนี้เป็นแบบที่ 1 นะคะแบบไร้สายอันนี้จะเป็นเสียบใส่หูนะคะ  อันนี้ก็จะเป็นเหมือนช่วงประมาณปี ปลายปี 50 ประมาณนี้อันนี้มันก็จะเป็นเหมือน Small Talk ที่ใส่หูฟัง ตอนแรกๆของหูฟังใช่ไหมคะมันจะเป็นแบบสายแล้วก็มีพัฒนามาเป็นแบบ เอาแบบนี้นะคะ   ทุกวันนี้ก็จะเป็น  อะไร Airport ใช่ไหม เขาเรียกของของแอปเปิ้ล ที่มันเป็นเล็กๆ เสียบสายหูไม่มีสายแต่อันนั้นต้องชาร์จ ชาร์จแบตบ่อยๆเหมือนกันนะคะช้าใส่แท่นชาร์จแล้วมีกล่องชาร์จนะคะ วันนี้   น่าจะใส่ถ่านกระดุมนะคะ 2 ตัวนี้นะคะที่เอามาเสียบกับหูเราแต่ตัวนี้น่าจะเป็น  ผ่าน ไม่ใช่ ใช้พลังงานไฟฟ้านะคะ ต่อสายชาร์จแบตที่บ้านนะคะ อันนี้ก็เป็นรูปแบบของ เครื่องช่วยฟังแบบระบบ FM แบบไร้สายนะคะ  วันนี้ก็จะดีหน่อยก็คือป้องกันคลื่นเสียงอื่นรบกวนนะคะ คือมันจะเข้ากับเครื่องรับสัญญาณเสียงตัวนี้นะคะ  ถ้าเป็นหูดีเราเนาะจะสังเกตเห็นวอค่ะ  วอของตำรวจหรือของเวลากิจกรรมของมหาลัยอ่ะค่ะ  พอจะมีวอและมีเสาขึ้นมา อันนั้นน่ะ เขาไม่ได้แยกส่วนเป็น 2 ส่วนเนาะเวลารับสัญญาณอ่ะค่ะมันก็จะมีเสียงครืดครืด เข้ามาร่วมด้วยนะคะ   แต่ตัวนี้จะตัดตัดเสียงคลื่นออกนะคะ สิทธิ์ในการยืมแต่ทุกวันนี้ไม่ค่อยมีแล้วเนาะแต่อย่างของนิ่งนะคะ  มันจะมีแค่ตัวหูฟังแต่ตรงปลายนี้เดี๋ยวอีกสักหน่อยเราจะเห็นนะว่า  เขาจะไปพิมพ์ลายถ้าใครจัดฟัน ทำหูก็ได้ค่ะเขาจะ ใส่   อะไรหรอ ที่พิมพ์มาค่ะเอามาทำแล้วมีขั้นตอนการทำแต่อันที่ใส่หูทุกวันนี้ก็จะ นิ่มลงเนาะ เมื่อก่อนนี้มันจะเป็นพลาสติก ค่ะ  เป็นพลาสติก นิ่มๆแต่ว่ามันก็ยังเสียดสีกับหูอยู่แต่ทุกวันนี้จะเป็นซิลิโคน สิริโคนที่นิ่มมากขึ้นมีความคงทนมากขึ้นนะคะ ก็เอาเสียบสายให้มันพอดีหู  ทำไมนักศึกษาหรือ คนหูหนวกบางคนไม่ค่อยใส่เพราะว่ามันเสียดสี  กระบวนการผลิตขั้นตอนการผลิตเนาะ มันยังไม่ตัดเสียงคลื่นรบกวน อาจารย์เคยถามเนาะคนหูหนวก ไม่คุยกับเขาไม่ใช่ใครถามเคยคุยแล้วเขาใส่เครื่องช่วยฟัง  เราอ่ะ ในความที่ไม่ใช่คนหูหนวกเราคิดว่าเขาไม่ได้ยินเราไปตะโกน คือตะเบ็งเสียงเพิ่ม เริ่มจากเสียงปกติค่ะ  มันไป อยู่ในเครื่องช่วยฟัง เครื่องช่วยฟังมัน มีการสั่นสะเทือนมาก เขาบอกว่า อย่าพูดเสียงดังอย่าตะโกนใส่ได้ไหม เพราะว่ามันจะเสื่อมแล้วมันจะมีผลกระทบทำให้เขาเจ็บแก้วหูไปด้วยนะคะ แก้วหูแล้วก็สะเทือนรอบหูที่เขาใส่ ใส่ตรง พลาสติกน้องเมื่อก่อนตั้งแต่อาจารย์ยันตั้งแต่ปีพศ. 2550 มันสะเทือนหูแล้วก็มันเจ็บสิ บางคนนี่แบบ เด็กๆอ่ะไม่รู้ ใส่ต้นแบบหูแดงก็มีค่ะ พอโตขึ้นมาสักหน่อยเห็นสังคมเพื่อน โรงเรียนโสดนะคะ  เพื่อนไม่ใส่ตัวเองก็ไม่ใส่ เพราะว่า เขาอดทนจากความเจ็บนั้นไม่ไหวแล้ว แล้วก็สังคม นักเรียนในโรงเรียนโสดเนาะ ส่วนมากมันก็ไม่ค่อยมีเสียง แล้วเพื่อนไม่ใส่ก็รู้สึกว่า ส่วนมากเลยเพื่อนจะไม่มีคนใส่เพราะว่า เขาก็จะเป็นหูหนวกสนิทนะคะ  คนที่ได้ใส่ก็คือคนที่ยังพอมีแก้วประสาทหู  พอฟังได้นะคะถึงจะใส่ได้ อยู่ในขั้นหูตึง เครื่องช่วยฟังก็จะมาช่วยให้เสียงชัดขึ้นพอเราใส่ เครื่องช่วยฟัง   เราก็จะสามารถ รับสัญญาณเสียงนั้นได้ชัดแล้วเราจะสามารถ ฝึกพูดคำ ประโยคได้ชัดขึ้น ตามเสียงที่เราได้ยินเนาะ     ของมาร์กี้ใช่ไหมเมื่อวานนี้อาจารย์เห็นว่า พูดกับอาจารย์น้องอาจารย์แอน ปวดขี้ พอได้ยินหรอ  ถ้า หลานก็อยากฝากน้องใครที่ พอได้ยินพอพูดได้ ก็อยากให้ พูดไปด้วยนะคะ  พูดฝึกฟังฝึกเข้ากับคนปกตินะคะ  เพราะมันจะเป็นประโยชน์กับเราตอนที่เราเรียนจบ  ไปทำงานนะคะไปสมัครงาน เขาก็จะ เข้าใจว่าเราพอพูดได้เราพอได้ยิน เขาก็จะ ไม่มีความรู้สึกว่าเป็นปัญหาอุปสรรค ในการทำงานนะคะเขาก็จะ เอาสบายใจเพิ่มมากขึ้นเขาก็จะรับเรานะคะเขาทำงาน  แต่ถ้าเป็นหูหนวก ก็ ถึงแม้ว่าเราไม่ได้ยินแต่ก็อยากให้พวกเรา  พัฒนาการในด้านภาษามือนะคะ  ทำภาษาไทย พยายามให้มันเป็น  การเรียงประโยคให้เท่ากับคนปกติเนาะ ฝึกจำคำศัพท์ ใครได้มากนะคะ การเรียนการตามการใช้ภาษาการเขียนการสะกดนะคะ สำหรับคนหูหนวก เพราะมันยังมีข้อจำกัดแปลว่า เรามาเป็นนักศึกษาแล้วเราต้องฝึกเรียนฝึกเขียน  เดี๋ยวต่อไป   เทอมหน้านะคะเราก็จะได้ ทดลองการฝึกงานเนาะ แล้วมันจะมีเขียนบันทึกประจำวัน ก็มีรุ่นพี่เรานะคะ   พยายามที่จะเอามา เอาบันทึกประจำวันนะคะมาให้อาจารย์ช่วยเขียนให้เลย   อาจารย์อยากบอกว่าให้เราพยายามเขียน เป็นภาษาของเราก่อนนะคะ ถึงมันจะเรียบเรียงยังไม่ได้ถูกต้องเดี๋ยวอาจารย์จะช่วยเกาให้นะ เพราะว่าอาจารย์จะได้รู้ว่านักศึกษาเนี่ย เขียนคำ การสะกด ใช่ถูกต้องถูกตำแหน่งไหมถ้าไม่ถูกอาจารย์จะช่วยว่า ควรเขียนยังไงตำแหน่งอยู่ตรงไหนนะคะ   อุปกรณ์ต่อไปนะคะ  อุปกรณ์ FM แบบไร้สายเช่นกันนะคะ ตัวนี้ วันนี้จะเป็น น่าจะมีตัวเชื่อมกับ สายชาร์จตัวแบตเตอรี่นะคะแบตเตอรี่   วันนี้นะคะ                  วันนี้น่าจะเป็นตัวชาร์จข้างนอกนอนแล้วเวลาจะทานก็เอามาเสียบนะคะ น่าจะเป็นสายชาร์จ ตอนนี้ตัว อันนี้จะแหย่เข้าไปในรูหูเราเนาะ ละครกลับไปที่หลังหูนะคะ ส่วนตัวนี้จะเป็น  เอาตัวเชื่อมเป็นแบตเตอรี่นะคะที่ไม่ใช่แบบกระดุมเนาะ ตอนแรกๆก็ไม่เคยเห็น    ก็เป็นแบบไร้สายเหมือนกันนะคะตัวนี้จะเป็นพัฒนามา ตัวก่อนแล้วนะคะ พี่ไม่ได้แยกตัวรับสัญญาณที่เป็นขนาดใหญ่นะคะ    วันนี้  วันนี้นักศึกษาของไม่เห็นแต่ว่า  รุ่นสมัยอาจารย์  มันจะเป็นเหมือน FM วิทยุเล็กหรือ MP3 นะคะ MP3 ขนาดน่าจะขนาดประมาณเท่ากับ MP3    อันนี้ อ้อยกับคอน  น่าจะมีปุ่ม  ก็เป็นตรงนี้น่าจะเป็นสีเขียวสีแดงนะคะจะคล้ายๆกับ โทรศัพท์ มีปุ่มลับ ปุ่มเพิ่มเสียงลดเสียงนะคะ   แล้วก็ปุ่มวางสายประมาณนี้นะคะ   ต้องมีการเชื่อมต่อระหว่างการนะคะ เหมือนจะใช้สัญญาณการโทร          ที่จริงจะมีสร้อยมี เชือกห้อยนะคะ สำหรับห้อยคอต้องเอาออกมาข้างนอกนะคะ เอาไปใส่ไว้ในกระเป๋าหรือเสื้อผ้ามันก็จะไม่ช่วยในการได้ยินนะคะ   วันนี้ก็จะ  เป็นเหมือนเครื่องวอนะคะ  ตาเนาะ เสียงก็จะเข้ามาเสียงก็จะเปล่งออกมาจากตรงนี้เลยนะคะ           อันนี้ก็เป็นแบบคล้องคอเหมือนกันนะคะแต่ปุ่มกด ก็มาใส่ด้านข้างนะคะ      ตัวนี้อาจจะมี 2 ตัวนะคะมีห้อยแล้วก็มีตัวเชื่อมที่ในหูนะ     วันนี้นะคะตัวนี้จะเป็น Mate กับแม่เหล็ก  วันนี้น่าจะ สำหรับคนที่มีการผ่าตัดนะคะ วันนี้มันถึงจะไปหนีบในแม่เหล็ก คลื่นแม่เหล็กใน  หัวกระโหลกของเราได้นะคะ แต่ตัวนี้จะต้องรับสัญญาณมาจากตัวนี้นะคะ วันนี้เป็นตัว รับสัญญาณรับแปลงเข้ามาตัวนี้เป็นเสียง เข้ามาในถุงนะคะ   น่าจะอันนี้น่าจะเป็น  ผู้ที่มีการผ่าตัด เทียมประสาทประสาน ด่วนๆนะคะ  แบบคอประสาทหูเทียม อันนี้ก็จะคล้ายๆกันนะคะวันนี้ แต่ตัวนี้น่าจะเป็นสาย ต่อกับเครื่อง วันนี้นะคะ วันนี้อาเป็นที่ชาร์จ ชัดเลยนะคะ   ถ้าจะเสียบหูแล้วก็เสียบหูฟังอันนี้หูฟังน่าจะเป็นหูฟังแบบซาวน์เบาท์แบบ โบราณแบบเก่านะคะ อันนี้เป็นหนีบ เข้าที่หนังศีรษะนะคะ กำลังศีรษะจะมีแม่เหล็ก  อยู่ใต้กะโหลกนะคะ มีการผ่าตัดร่วมด้วยตัวนี้เป็นแท่นชาร์จ การ์ดของตัวนี้นะคะ  วันนี้ ชัดๆกว่านี้   เพื่อรับสัญญาณเสียง          ตัวต่อไปนะคะอันนี้คือ  เครื่องชาร์จแบตเตอรี่ สำหรับประสาทหูเทียมประสาทหูเทียมก็คือ วันนี้นะคะ ซื้อตัวนี้ตัวเป็น   ต่อนึงนะคะแล้วก็เข้ามาชาร์จกับ วันนี้ประสาทหูเทียมนะคะ        ก็จะมีบางอันที่เป็น บางรุ่น  ดีเข้ากันได้นะคะกับหู ประสานหูเทียมนะคะ                   ใช้เวลาในการ ใช้งานนะคะ ได้ 10-12 ชั่วโมง  10-12 ชั่วโมงก็จะประมาณ 1 วัน  ก็ประมาณเกือบๆกับโทรศัพท์เราเนาะ โทรศัพท์เราก็จะได้ตั้งแต่เช้าใช่ไหมคะ เอาชาร์จ ตอนเช้าแล้วก็ไปถึงตอนเย็นประมาณ 5 6 โมงเย็นนะคะ 12 ชั่วโมง   ประมาณนี้นะคะ  แต่ว่าทุกสิ่งทุกอย่างที่เป็นเทคโนโลยีนะคะ  ก็จะมีการเสื่อมไป  ในเวลา 3 ปี 4 ปี 5 ปีมันก็จะค่อยๆเสือกไปเนาะ        สายเคเบิลสายต่อของประสาน เทียมนะคะ  ก็จะมีสั้นยาวต่อจากแท่นชาร์จนะคะ ออกจากตรงนี้  มาเสียบกับ    ตัวนี้เลยตรงหรือมาเสียบกับตัวนี้นะคะตัวนี้ถ้าเป็น คอมพิวเตอร์ น่าจะเป็น Adapter นะคะ อะแดปเตอร์ตัวต่อแปลงสัญญาณไฟมาเป็นพลังงานแบตเตอรี่           อันนี้ไมโครโฟนไร้สาย ทุกวันนี้ ก็จะเห็นเยอะแยะมากมายใช่ไหมคะใครที่เป็น    ติ๊กต๊อกเป็นอะไรประมาณนี้อ่ะค่ะเขาก็จะเอามานี่ที่เสื้อเนาะ น่าจะเป็นไหม ใช้พูดใช้ผ่าน  ตัวนี้   จะมีรีโมทเข้ามาช่วยควบคุมด้วยนะคะ    การบลูทูธส่งต่อไปยังเครื่อง ลำโพงเครื่องเสียงราคาแปลงแรงจากเสียงพูดไม่ได้แปลงนะคะเชื่อมต่อ เสียงพูด ที่ 1 เข้าเครื่องใหญ่แล้วก็ ผ่านลำโพง  นะคะ  น่าจะใช้ได้กับ หูตึงนอนในห้องเรียนอย่างนี้ค่ะ  หูตึง ผมคนหูตึง ผู้สูงอายุค่ะ เข้าในที่ประชุมหรือยังโรงพยาบาลนี้ค่ะ ก็จะใช้ตัวนี้โดยที่ไม่ต้องถือมายนะคะเดินไปเดินมาหรือ  เชื่อมกับ เครื่องขยายเสียงไปที่ลำโพงนะคะจะช่วยให้คนกลุ่มหูตึง ได้รับการสื่อสารที่เที่ยวเข้ากับคนปกติเนาะ  หรือแม้แต่ในห้องเรียนหรือกลุ่มคนขนาด ที่มีจำนวนเยอะๆนะคะ    หาระยะทางของเครื่องนี้ใช้ได้ประมาณ 20 เมตรนะคะ     ก็จะมีตัวบลูทูธน้อยตัวไม     เปิดเสียงที่จะพูดนะคะ ถ้ามีปุ่มมีหลากหลายแบบเนาะ      อันนี้เป็นอุปกรณ์ช่วยในการได้ยินไมโครโฟน อันนี้เป็นเป็นเพิ่ม กำลังเสียงนะคะ   ขยายเสียง  ต่อไปนะคะ    อุปกรณ์ช่วยในการเขียน  นักศึกษาไทยได้ไหมเอ่ยว่าอันนี้มันช่วยใครคะ พิการทางด้านไหนเอ่ย         อันนี้ก็คือ ช่วยในกลุ่มของคนบกพร่องทางการเห็นนะคะหรือตาบอด นะคะ เขาจะใช้ประสาทสัมผัสเนาะ มันจะเรียกว่าเครื่อง พิมพ์ Day พิมพ์ดีดตัวอักษรเบลนะคะ ตามมาตรฐาน  อันนี้ไม่แน่ใจได้   ถ้าเป็นเครื่องเล็กๆนี้น่าจะได้อยู่ประมาณ 6 หรือ 8 ตัวอักษรนะคะ    ก็เห็นนะคะว่ามีปุ่ม    ตัวอักษรเบลเขาจะเรียกว่า 66 เซลล์นะคะ 6 ปุ่ม แต่ละตัวอักษรอย่างเช่นกไก่อย่างนี้นะค่ะ   มันก็จะมีการอันนี้กลุ่ม 1 กลุ่ม 2 กลุ่ม 3 14 กุมภาพันธ์ 6 ตาบอดจะต้องเรียนรู้ว่าถ้าตัวอักษรเบลกไก่จะต้องมี จุดที่เท่าไหร่  12  34 ไม่ใช่ 1 2 3 4 5 6 จะมี 12   ถ้านะคะจะเป็นตัวกอไก่ ประมาณนี้นะคะ อันนี้พอ ก่อนก็ไม่ได้เรียนตัวอักษรเบลมาแต่ว่า เคยผ่านการร่วมกิจกรรมการแปลงอักษรเบล พอจำได้ว่ากอไก่ตัวเดียว   ตั้งแต่ประมาณหลายปีมาแล้วนะคะ   พอทีนี้ เครื่องพิมพ์นี้นะคะก็จะมีกระดาษใช้เฉพาะเหมือนกันนะคะ ถ้าไปใช้  กระดาษ พี่ไม่ใช่เฉพาะของเครื่องพิมพ์ ว่าจะทำให้หัวเข็ม ของเครื่องพิมพ์เสียได้นะคะหรือ  ระยะเวลาการใช้งานจะลดลงนะคะ  ลดน้อยลงทำให้หัวเข็มทู่นะคะ      ทำงานคล้ายๆกับเครื่องพิมพ์ดีด ของคนปกตินะคะเมื่อพิมพ์ไปมันก็จะ แ***ไม่เหมือนเนาะ มันจะปริ้นออกมาข้างหน้าเลยนะคะแต่ว่า ถ้าเป็นของเครื่องพิมพ์ดีดของคนเราปกติเนาะ ตอนเด็กๆอาจารย์เคยเล่น มันจะเลื่อน แถบกระดาษออกไปด้านซ้าย ไม่สิ พิมพ์แล้วเริ่มพิมพ์จากซ้ายไปขวา กระดาษมันก็จะไป ผ่านไปด้านซ้ายนะคะ มันก็จะมีปุ่มกด   ซื้อกระดาษกับมาอยู่  อยู่ตรงด้านซ้ายตัวแรกของบรรทัดนะคะ อันนี้มันจะพิมพ์ ตรงๆเลยนะคะหน้าหน้าของกระดาษ รับปริ้นออกมาเหมือนเครื่องปริ้นปกติเรา     แต่ว่าอันนี้ก็จะต้องพิมพ์ทีละตัวอักษร มันก็จะขึ้นมาเป็น อย่างเช่นเราจะพิมพ์คำว่าเรียน  วิธีการพิมพ์ตัวอักษรเบล  ก็จะคล้ายกับการใช้ภาษามือนะคะ กะว่าจะเหมือนภาษาอังกฤษค่ะ อย่างเช่นว่าเรียน  ก็จะมีรเรือ มีสระเอีย  มีสระเอียแล้วก็มีนอหนู จะเรียงตาม  การเรียงของภาษาอังกฤษนะคะแต่ว่าภาษามือเรียน เราจะเรียงตามตัวอักษรนะคะภาษามือเราก็จะเรียงเป็น  รเรือสระอียอยักษ์   ตามตัวเขียนนะคะ         อันนี้ก็แบบต่อกับระบบคอมพิวเตอร์นะคะ   ถ้าเรา เมื่อก่อนของ DNA เคยมีซื้อมาประมาณ 30,000 นะคะเครื่องนี้ การพิมพ์อักษรเบลจะพิมพ์ได้กลับ Word ไม่ใช่เราต้องแปลงจาก Word มาเป็นของ ของ Notepad ก่อนนะคะแล้วถึงจะพิมพ์ออกมาได้นะคะไม่ได้แปลงโดยตรง พิมพ์โดยตรงเหมือน ของคนปกติเนาะ    ต้องเอาเข้าไปที่โปรแกรมของเขาก่อนนะคะ โปรแกรมที่เชื่อมต่อกับเครื่องปริ้นน่ะค่ะ เพราะว่ามันก็จะมีการ ตั้งค่า  แต่ละบรรทัดว่าเราจะเอากี่ สีตัวอักษรนะคะ เพราะถ้าสมมุติว่า รอไม่ตั้งค่าตัวจำนวนตัวอักษรในบรรทัด บางที คำคำนึงอ่ะค่ะมันจะขาดไปอย่างเช่นคำว่าเรียนสุดท้ายของบรรทัดมันก็จะเป็น รอเรือสระเอียค้างไว้หนูมาอยู่อีกบรรทัดนึงประมาณนี้ค่ะ มันก็จะไม่ช่วยตัด นะคะ แต่ถ้ามีโปรแกรมมันก็จะช่วยตัดให้มันครบคำ  ตัวนี้เราสามารถแปลงพิมพ์ Word พิมพ์ Word แล้วไปเข้ากับ Notepad แล้วไปเข้ากับโปรแกรมที่เชื่อมต่อกับ ช่วงนี้นะคะ  ว่าจะพิมพ์ออกมาได้เลย โดยง่ายนะคะโดยที่เรา อาจจะมีการตั้งค่านิดหน่อยนะคะแต่เราไม่ต้องไปตัด ต้องตัดตรงนี้ตรงนี้ตรงนี้ไม่ต้องไป นะคะ   อันนี้อาการก็จะเห็นแค่ตัวนี้นะ เครื่องนะคะก็จะใช้กับกระดาษเฉพาะของเขานะคะ    เนี่ยค่ะขนาดของกระดาษเนาะ    ว่าจะรายละเอียดก็ให้นักศึกษาอ่านเพิ่มเติมเอานะคะ ตาก็จะมีอยู่ 6 เช่นกันนะคะ ตรงนี้ก็จะมีการ  ตั้งค่าที่เครื่องปริ้นด้วยนะคะเวลาจะปริ้น  วิธีการตั้งค่าที่คอมพิวเตอร์เราด้วยแล้วก็มาตั้งค่าที่เครื่องปริ้นนะคะให้ มันยังอะไรล่ะการผลิต เนาะ ยังไม่เสถียรกันเท่าไหร่นะคะก็เลยต้อง วิธีการจูนระหว่างคอมพิวเตอร์กับเครื่องปริ้นให้มันเข้ากันนะคะ    อาบังเครื่องท่าดีหน่อยนะคะก็จะเป็นเหมือนเครื่องปริ้นของเรา  ว่าจะสามารถ ได้ ปลาไหลหน้านะคะ บางเครื่อง ไม่สามารถปริ้นหน้าหลังได้นะคะ เครื่องก็เป็นได้แค่หน้าเดียวนะคะแล้วแต่ว่าคุณสมบัติแต่ละเครื่อง  ราคาก็จะแตกต่างกัน     อย่างเช่นอันนี้ก็จะได้เป็น 40 ตัวอักษรต่อบรรทัด มันก็จะมีการตั้งค่า  โดยเฉพาะของแต่ละเครื่องนะคะ        เครื่องนี้ จะไม่ได้มีให้ยืมนะ แต่ว่ามีให้บริการนะคะด้วยราคาที่มันสูงนะคะ จะเป็นโรงเรียนตาบอด น่าจะมีให้แต่ทุกวันนี้  เราไม่ค่อยได้ใช้กันแล้วเนาะเราใช้สมาร์ทโฟนกันนะคะ  สามารถ  อ่านงานได้แปลงงานได้หรือใช้ iPad นะคะอ่านโดยตรงจาก  ซอฟต์แวร์ที่เขาผลิตมาให้ช่วย  ปุ่มคนพิการได้เข้าถึงง่ายนะคะ เล่นโทรศัพท์กลุ่มของ iOS นะคะก็จะมี  ใช้งานได้เลยช่วยอ่านเป็นข้อความเสียงให้ได้เลยนะคะ โดยที่ ไม่ต้องมีการ แปลงให้เป็นกระดาษตัวอักษรเบลแล้วนะคะ  ทุกวันนี้แต่ว่าตาบอดก็ยังจะต้องเรียนการสัมผัส นะคะฝึกการสัมผัส ตัวอักษรเบล  พอจะมี น่าจะเยอะแน่ๆเลย  ในกลุ่มที่ ตาเลือนลางมากเกือบตาบอด ในกลุ่มนี้ค่ะ ทุกวันนี้มีสมาร์ทโฟนมีเทคโนโลยี การใช้ชีวิต ในกลุ่มนี้เขาก็จะใช้ อุปกรณ์เหล่านี้เยอะ ในการใช้นี้มันก็จะมีการส่งผลกระทบทำให้ การมองเห็นสภาพการณ์หินเสื่อมลงฉะนั้นแล้วกลุ่มนี้ค่ะ อาจจะต้องเสื่อมและจะต้องบอร์ด แล้วมองไม่เห็นเขาจะต้องได้รับการ  ฝึกเรียนตัวอักษรเบล ฝึกเรียนการสัมผัสไปด้วยนะคะ  เพราะอนาคตไม่รู้ว่า ก็จะ น่าจะเสื่อมลงไปนะคะ เท่าที่เห็นหลายๆคนอย่างเช่นรุ่นพี่เรา เอกภาษาอังกฤษ ที่เมื่อก่อน  ไม่ได้เลือนลางมาก พอมองเห็น พอมั้ย อยู่ในยุคปัจจุบันเรียนปริญญาตรี มีการใช้ เครื่องมือ โทรศัพท์สมาร์ทโฟนนะคะมีการใช้จอคอมทำให้ตาเสื่อมลง แต่ว่าพี่เขาอ่ะ เรียนที่โรงเรียนปกติ ไม่ได้เรียนโรงเรียนเฉพาะทาง  แล้วทีนี้ มันเกิดปัญหาในช่วงระหว่างที่ ไปทำงานไปสมัครงานค่ะ  เขาไม่ได้รับทักษะการใช้ชีวิตเหมือนคนตาบอด เขาก็เลยเสียเวลา พี่อาจารย์ก็เลยแนะนำให้เขา ไป ฝึกทักษะพื้นฐาน การเรียนตัวอักษรภาษาเบล  แล้วก็การใช้ชีวิตแบบคนตาบอด  เนื่องด้วยว่าของราชภัฏเราไม่ได้มีไม่ได้เป็นศูนย์ที่ฝึก โดยตรงนะคะ อันนั้นเราก็มีการแนะนำไปในที่  ศูนย์ตาบอดหรือโรงเรียนตาบอดเฉพาะทางนะคะให้เขาได้รับการฝึก ทักษะ การใช้การเรียนรู้ตัวอักษรเบลการสัมผัสนะคะเขาก็จะ ใช้เวลาอยู่ประมาณ 2 ปีนะคะที่อาจารย์ติดต่อแล้วก็ วิธีการเรียนเกี่ยวกับพวกฝึกอาชีพ ของคนตาบอดนะคะคนตาบอดก็จะมีฝึกเกี่ยวกับการนวด นะคะ ไปด้วยนะคะหรือการทำขนม  การหยิบจับ สิ่งเล็กๆน้อยๆอย่างนี้ค่ะ ที่มันละเอียดมากเขาต้อง ขายประสาทมือสัมผัสให้ได้  นะคะแล้วก็ วิธีการเดินทางหรือทักษะ &amp; M นะคะ  การเรียนรู้บริบทของสถานที่ การใช้ชีวิตการรีดผ้าการซักผ้าให้เมียค่ะ เขาจะต้อง ไปฝึกตรงนั้น เพื่อที่ เขาจะไม่เป็นภาระของผู้ปกครองหรือของคนอื่นๆรอบข้างนะคะ เขาจะได้ออกไป ทำงาน หาเลี้ยงชีพได้ด้วยตนเอง       เพราะมันจะมีการเสื่อมเนาะเราก็ไม่รู้อนาคตแต่ก็มีบางคนนะคะ แต่ในกรณีที่ เคสไม่หนัก เฮ็ดไม่หนักมาก  ทางด้านการแพทย์นะคะเทคนิควิธีการทางด้านการแพทย์ก็จะ สามารถช่วยให้เขากลับมา   เกือบจะสมบูรณ์จะเป็นคนปกติได้นะคะ ก็มีเหมือนกันรุ่นพี่วิทยาการจัดการนะคะ ใครเป็นคนตาเลือนลาง   พอดี บัตรคนพิการหมดอายุ ก็ให้เขาไปต่อบัตร ในการต่อบัตรนะคะลูกค้างา นักศึกษา รู้ไว้เลยนะคะ ต้อง ไปพบแพทย์ก่อนนะคะ พอแพทย์ก็จะวินิจฉัยว่า ประเมิน คุณพิการมากน้อยในระดับไหนควรที่จะได้รับบัตรควรที่จะออกให้ไหมนะคะ  แขกก็จะประเมิน หรือว่าคุณเป็นพิการหรือว่าคุณไม่พิการแพทย์ก็จะระบุ ในเอกสารนะคะรับรองของแพทย์นะคะ  รับรองว่า ถ้าคุณพิการคุณจะต้องถือ ใบรับรองแพทย์ไปที่พัฒนาสังคมของจังหวัด นะคะ หรือ ถ้าอยู่ตามบ้านนอก   ต่างอำเภอต่างๆ อยู่ตำบลเนาะก็ ให้อบตช่วยส่งต่อมายังที่พัฒนาสังคมจังหวัดนะคะ เพื่อให้เขาออกบัตรให้ ได้นะคะ        อันนี้ก็จะเป็นตัวช่วยในเรื่องการเรียนเนาะการเขียนนะคะ อันนี้จะเป็นของกลุ่มบกพร่องทางการเห็นนะคะ อุปกรณ์ตัวต่อไป     ตัวนี้น่าจะเป็นเป็นเหมือนเครื่องพิมพ์แล้วค่ะ เครื่องปริ้นนะคะ  เครื่องพิมพ์อักษรเบลด้วยระบบคอมพิวเตอร์  ที่มีเครื่องพิมพ์สีและเครื่องพิมพ์อักษรเบล ในเครื่องเดียวกัน     อันนี้อาจารย์ ไม่เคยเห็น  มันน่าจะ ตัวอักษรเบลและเป็นตัวหนังสือสีนะคะ  เป็นคำหรือเปล่าไม่แน่ใจ     อ๋ออันนี้น่าจะช่วยในเรื่องของ พิมพ์รูปภาพได้นะคะ     ไม่แน่ใจว่ารูปภาพอ่ะ  จะเป็นรูปทรงเรขาคณิตหรือว่า  สามารถพิมพ์ภาพกราฟฟิกนูนพร้อมตัวอักษร หมอตรวจตอนเดียวกำกับ อันนี้ใช้ได้กับกระดาษ A4 นะ อันนี้ไม่เฉพาะนะคะ  เริ่มได้ A4 ได้นะคะ   มีการพัฒนาแล้วนะคะมีการเชื่อมต่อ Bluetooth WiFi นะคะ ถ้ายังถ้ายังเดี๋ยวนี้มีเนาะ ว่าจะสามารถ  ถ้าเข้ากับ SmartPhone ได้ไงคะก็จะสามารถเชื่อมต่อการสั่งปริ้นผ่าน Smart ได้นอนหรือไอแพดดีอะไรก็ได้ หรือ Notebook ที่ไม่ต้องเสียบสาย ต้องใช้สาย   ก็ยังอยู่ในกลุ่มของตัวอักษรเบล ของกลุ่มของช่องทางการนะคะ    เรื่องนี้     ตัวต่อไป พิมพ์ดีดอักษรเบรลล์เล็กทรอนิกส์ และ Smart เบล นะคะ  ตัวนี้ตาบอด   ช่องทางการเห็น น่าจะ  รู้ว่า  มีตัวอักษรอะไรนะคะมันจะช่วยอ่านออกเป็นตัวเสียงมาเนาะ  ตาดีก็จะได้เห็น ตัวอักษรด้วยคำด้วยนะคะ อันนี้น่าจะได้น้อยนะคะได้ทีละคำ 2 3 4 5 มี 6 เซลล์  นี้นะคะคือเซลล์ 1 2 3 4 5 6 อันนี้คือเซลล์นะคะ  Bell R บางที  ก็จะเหมือนภาษามือนะคะ บาง 2 กลุ่มเนี่ยค่ะ บางทีก็จะเป็น 1 ตัวเหมือนงองู เป็น n กับ g นะคะ  อย่างของตัวอักษรเบลก็จะมี 2 ตัวเป็น 1 ตัวก็มีเหมือนกันนะคะ อากาศมีเหมือน NGV เพราะแปลงมาจากภาษาอังกฤษกันนะคะ ก็จะเป็นงูนะคะ   วันนี้ก็จะน่าจะเป็นเคอร์เซอร์นะคะหรือมีการเลื่อน    วันนี้ Tab ตอนนี้บรรทัดน่าจะเลื่อนบรรทัดขึ้นลงนะคะ                   ใช้ได้เฉพาะภาษา เท่าที่กำหนดนะคะแม่ไม่เครื่องนี้ยังไม่รองรับภาษาไทยเนาะ  ก็จะบอกคุณสมบัติของเครื่องนะคะแต่ละเครื่องนะคะ  ปรับระยะขอบของ ด้านซ้ายด้านขวาได้นะคะจัดกึ่งกลางได้       พิมพ์สัมผัสนะคะคือ ตอนเนี่ยเวลาพิมพ์ 11 ตัวอักษรนะคะ ก็สะกด เช่นว่าอันนี้ใช่ไหมคะ 1 351 3 ตะกร้อ 5 ราคา จะเป็น 1 เซลล์นะคะ  ตัวอักษร            ตัวต่อไปนะคะอุปกรณ์แต่ว่าอันนี้มันเป็นโปรแกรมเนาะ โปรแกรม  ทำตัวอักษร โอซีอาร์นะคะ             ก็จะช่วยสามารถอ่านพวก pdf รูปภาพได้นะคะ             Lava เปิดไม่อ่านได้แน่นอนนะคะน่าจะ   จะรองรับแค่ภาษาอังกฤษนะคะ     เดี๋ยวนะโดยมีสามารถใช้แปลงตัวอักษรภาษาไทย สามารถอ่านภาษาไทยภาษาอังกฤษได้นะคะ  วันนี้   ก็คือว่าถ้าเราโหลดโปรแกรมตัวนี้ลงมานะคะแล้วเรามีไฟล์ ไฟล์ของ Word ไฟล์ของ PDF เข้ามาผ่านโปรแกรมตัวนี้นะคะ น่าจะช่วยอ่านออกเสียง นะคะ แม้กระทั่งเป็นภาพ  เขาก็จับ บอกเป็นภาพแต่อาจจะไม่ยังไม่ละเอียดเท่าไหร่ แต่ถ้าพวกรูปทรงเรขาคณิตอย่างนี้จะบอกได้ป่ะ เป็นสี่เหลี่ยม หรือบอกให้เป็นภาพรวมว่าภูเขาสีเขียวเป็นต้น โปรแกรม      ชื่อว่าโปรแกรม  ocr  ศักรินลี่หรือเปล่า  เคยใช้ของ Blackberry Blackberry Blackberry แต่ว่ามันแปลงตัวอักษรเบล     อันนี้ตัวนี้น่าจะเป็น  Application  รุ่น รุ่นเราก็หลายรุ่นแล้วเนาะ ไม่เห็นมีใครสร้างพวก App สำหรับ บุคคล การเลยนะคะ แต่ถ้าของรุ่นพี่ๆเรานะคะจะเป็น  บทเรียน ออนไลน์บทเรียนคอมพิวเตอร์ห้องเรียนคอมพิวเตอร์ค่ะมันก็จะเท่ากับเป็น App นึง ขึ้นมา ราคาแล้วก็ ถ้า ผู้พิการสายก็เข้าไป App แล้วมันก็จะมี เมนูการแนะนำต่างๆ เมนูแนะนำเกี่ยวกับตัว App ว่ามันทำงานเกี่ยวกับอะไรต้องไป ตรงไหนยังไงอ่ะคะ     ถ้าเป็นหูหนวก  น่าจะเคยเห็นของอะไรนะ ของภาษามืออ่ะค่ะ วิทยาเขตใช่ไหม   เคยเคยได้ใช้ไหมคะเมื่อกี้เคยได้ใช้ไหม GPRS    อ๋อที่เป็นแอปในโทรศัพท์น้องเมื่อก่อน กดเข้าไปแล้วก็จะมีเลือกเมนูว่า บริการอะไร ประมาณนี้นะคะ อันนี้ก็จะคล้ายๆกันนะคะ        วันนี้จะรองรับโปรแกรมของการอ่าน อ่านได้แล้ว อ่านได้หลายภาษายกเว้นภาษาไทย วันนี้นะคะ  แต่ว่าตัวนี้น่าจะเป็นเครื่องใหญ่  ไปกับคอมพิวเตอร์อ่านภาษาไทยได้นะคะรอโปรแกรมนี้ แต่ตัวนี้น่าจะใช้กับ สมาร์ทโฟน update iPad นะคะ ยังไม่รองรับภาษาไทยนะด้วยข้อจำกัดของหน่วยความจำพวกเมมโมรี่   การประมวลผลนะคะ  มันก็เลยเพราะว่าภาษาไทยมันมีความยุ่งยากตัวบนตัวล่าง    ก็จะมีข้อจำกัดในข้อนี้นะคะ            ยังอยู่ในกลุ่มของบุคคลทางการเห็นอยู่นะคะ ต่อไปตัวช่วยอ่าน   เป็น เหมือนปากกานะคะ    เดี๋ยวนี้มันมีพัฒนาเป็นของเด็ก เริ่มพัฒนาการเรียนนะคะเอาไปชี้  มีตัวอักษรหรือภาค มันก็จะช่วยออกเสียงบอกว่า สิ่งที่ชี้นั้นคือเสียงอะไรนะคะคือผ้าของอะไรนะคะ อันนี้ก็จะ     ชี้ไปคำไหนก็จะอ่อนอ่านออกเสียงนั้นนะคะ   การเป็นทั้งคำทั้งวลีนะคะ    ช่วยจับข้อความได้อย่างรวดเร็วนะคะ   อ่านภาษาอังกฤษได้ถึง 200 40,000 คำหรือวลีนะคะ     มีคุณสมบัติในการใช้นะคะหรือเด็กเริ่มพัฒนาในด้านการเรียนเนาะ มาตรฐาน  9 ปีขึ้นไปจนถึงป 3 นะคะ         มีแบบ  แบตเตอรี่หรืออะแดปเตอร์ สายชาร์จนะคะ    มีขนาดเบา                 อันนี้อันนี้จะใช้ได้กับหนังสือทั่วไปนะคะไม่จำเป็นต้องเป็นหนังสือที่ ควบคู่กับเครื่อง ช่วยอ่านนะคะ   แต่ตัวนี้  ตัวนี้นะคะจะได้หลายภาษา นะคะอย่างเช่นตัวนี้เนาะ   ก็จะมีหนังสือ ที่เขาทำ เมมโมรี่ทำหน่วยความจำควบคู่เข้าไว้ในเครื่องอ่านตัวนี้นะคะ อาจจะเป็น 2 ภาษานะคะ เป็นภาษาอังกฤษกับภาษาไทยหรือแล้วแต่ประเทศที่เขาจะไป  ปรับปรุง  เสียงนั้นไว้นะคะ  อันนี้ของไทยเราก็จะมีเป็นทั้งสองภาษานะเป็นภาษาไทยกับภาษาอังกฤษ ถ้าไปจิ้มตรงภาษาไทยก็จะอ่านออกเสียงสำเนียงเป็นภาษาไทย ถ้าไปจิ้มตรงภาษาอังกฤษ อ่านออกเสียงเป็นสำเนียงภาษาอังกฤษนะคะ ก็ทำให้ ผู้เรียนเกิดความเพลิดเพลินสนุกสนานเข้าใจในบริบท ใส่หนังสือ นานๆนะเค้าอ่ะ ความรู้สึกนั้นๆในหนังสือนั้นนะคะ    อันนี้ก็จะเป็นส่วนมากก็จะใช้กับหนังสือนิทานเนาะ   พอมันจะมีน้ำเสียงเข้ามาช่วยนะคะ         อันนี้ได้  ได้กลับพิการเกือบทุกประเภทนะคะเพราะว่าพิการทุกประเภท สัตว์ทุกประเภทนะคะ อาจจะต้องมีการเริ่มฝึกทักษะพัฒนาการในด้านภาษา ไม่ว่าจะเป็นการฟัง แล้วก็การพูดนะคะ   รักก็อัสนี เสริมขึ้นมาแล้วแต่ว่ากูจะ ให้เรียนแบบไหนนะคะอาจจะมีการ การการเขียนจำคำ  เข้ามาควบคู่เข้ามาด้วยนะคะ    วันนี้ก็จะคล้ายกันนะคะ หนังสือภาพคําศัพท์ภาษาไทยพร้อมด้วยปากกาอัจฉริยะอันนี้จะเป็น ภาษานะคะ ทั้งภาษาไทยแล้วก็ภาษาอังกฤษ  ตัวนี้ก็จะเหมือนตัวข้างบนนี้นะตัวนี้เนาะ  เขาก็จะมีการ  เมมโมรี่   ภาพข้อความหรือรูปภาพ เข้าไว้ในตัวนี้นะคะ มันก็จะมีเกิดความสัมพันธ์กันนะคะระหว่างหนังสือกับ ปากกาตัวชี้นะคะ    ก็จะอ่าน พาชีไปจุดไหนตำแหน่งไหนก็จะช่วยอ่าน  ฟังเสียงภาษาไทยหรือเสียงภาษาอังกฤษนะคะ             ตัวนี้ก็จะเป็นภาษาอังกฤษนะคะโดยตรง             วันนี้ก็มีการพัฒนาขึ้นมาเพิ่มมาเป็น 3 ภาษานะคะ     ในเครื่อง เครื่องชี้ราคาเครื่อง   ช่วยอ่านนะคะ ราชธานี ปุ่มอะไรต่างๆนะคะ แล้วแต่เครื่องเนาะก็  ถ้าพบเจอนักศึกษาก็ไปสังเกตดูสัญลักษณ์นะคะ  สัญลักษณ์นะคะว่า มันมีความหมายว่าอย่างไรนะคะ  ในการใช้อุปกรณ์เขาก็จะมี คู่มือมาให้นะคะ   ปล่อยชายแล้วก็จะได้เรียนรู้นะ  ตัวนี้น่าจะเป็นแท่นชาร์จ  ด้วยนะคะ      แล้วก็มีการพัฒนาเพิ่มมากขึ้นนะคะมีการ ทำเป็นแบบ ใช้นิ้วสวมนิ้วนะคะ ซึ่ง พัฒนามาเป็นแบบของผู้ใหญ่เนาะ ตอนนี้นะคะ  อาจจะใช้ 2 นิ้ว ผ่านขึ้นมาช่วยนะคะ  อันนี้ก็จะเหมาะกับอุปกรณ์เกี่ยวกับ การอ่านนะคะ ก็ตาก ช่วยพัฒนาการ ปุ่มพิการ เกือบทุกประเภทนะคะ แต่หลักๆก็จะเป็น บกพร่องทางการเห็น ตะกร้อประเภทอื่นๆก็ลองลงมานะคะที่มีการได้ยินนะคะ มีการพูดได้นะคะ        ตัวต่อไปนะคะเป็น อุปกรณ์แบบ  น่าจะเป็นเครื่องเล่นดีวีดีเหมือน   เหมือนซาวน์เบาท์เหมือนนา ทีแรกมันจะเป็นแค่เครื่อง เสียงเนาะแต่เดี๋ยวนี้มันก็อันนี้ก็จะมีการพัฒนาเพื่อมานะคะ ใส่แผ่น ก็มีภาพมีเสียงนะคะ วันนี้           แต่ทุกวันนี้มันเข้ามาอยู่ในของระบบ Smart Phone เกือบหมดแล้วนะคะแล้วก็ การใช้สมาร์ทโฟนก็ต้องมี พวกของสัญญาณอินเทอร์เน็ตเข้ามาเกี่ยวข้องนะคะถึงจะใช้ ได้นะคะ  ก็ไม่ต้องมีอุปกรณ์ที่เป็นขนาดใหญ่ไม่ต้องพกพาให้หนัก   ก็จะรวบรัดเข้ามาเป็น Smart Phone แล้วนะคะทุกวันนี้  เป็นแบบออนไลน์เป็นแบบ ขายระบบ สัญญาณอินเทอร์เน็ต      ตัวนี้จะเป็นแบบ ระบบเดซี่แบบพกพา บันทึกเสียง อา  Daisy นี้เหมือนจะเป็นแบบ   เสียงที่เราบันทึกไว้แล้วเป็นเมมโมรี่ไว้แล้วอ่ะค่ะ  ถ้าถ้าเข้าใจง่ายๆก็คือเครื่อง MP3  ที่มีการเมมโมรี่เสียงไว้แล้ว  ปรับแต่งเสียงไว้แล้วนะคะ  แล้วก็ วันนี้ก็จะสามารถบันทึกเสียงเพิ่มเข้ามาใหม่ได้แต่ว่ายังไม่ได้ สู่กระบวนการที่เป็นระบบหนังสือเสียงหนังสือเสียงก็ ก็จะเป็น อย่างเช่นอาจารย์อ่านหนังสือที่เป็นเสียงอาจารย์แต่ที่นี้ ขอเข้าไปในระบบหนังสือ Daisy เขาก็จะ มีการปรับแต่งเสียงให้เป็นเสียงผู้หญิงเสียงผู้ชายเสียง คุ้มเสียงหล่อเสียงหวาน นะคะ ของระบบ  หนังสือเดซี่นะคะ      อันนี้ก็จะเหมาะกับบกพร่องทางการเห็นเนาะ เขาจะ เอาไปใช้ ในการ การเรียนนะคะ คือ เรียนรู้จาก ไฟล์งานนะคะอย่างเช่นถ้าเราปกติเราก็จะใช้การอ่านแบบไฟล์ PDF      แต่ถ้าเป็นบกพร่องทางการเห็นนะคะขอจะ อาศัยการใช้หนังสือเดซี่นะคะ  ถ้าอย่างนั้นก่อนก็จะเรียกว่า MP3  ภาษาของบกพร่องทางการเห็นก็จะเรียกว่าหนังสือ Daisy แล้วตัวนี้ก็สามารถนำไปใช้ในห้องเรียนนะคะช่วยในการเรียนหรือช่วย การประชุมนะคะ ว่าจะเป็นการบันทึกเสียงเนื่องจาก การจดบันทึกของตาบอดเนาะ   ถ้ามีเครื่องพิมพ์หรือพิมพ์อักษรเบลก็อาจจะไม่ทันนะคะ  กดปุ่มเบลก็ตามไม่ทันอาจจะได้น้อยตัวช่วยที่สำคัญ มากเลยก็  เก็บข้อมูลได้เยอะก็จะเป็นเครื่องบันทึกเสียงนะคะ  ก็ เอามาใช้ทบทวนว่าที่เรียนมามีอะไรบ้าง  ว่าจะย่นระยะเวลาในการ วารสารการทำความเข้าใจกับสิ่งที่เรียนทบทวนได้เร็วมากขึ้น  เพราะว่าตัวนี้นะคะ ก็จะสามารถปรับ ความเร็วความช้าของเสียงได้ขึ้นอยู่กับแล้วแต่ระบุ คน   หาคนชำนาญในการฟัง ใช้ในความเร็วในการอ่าน       มันจะเป็นเหมือนถ้าเรายังอาจารย์หูดีอาจารย์ก็จะได้ยินเสียงคนตาบอดเขาใช้นะคะ  มันจะเป็นเหมือนเสียงเอเลี่ยนนะคะซึ่งมันเร็วมาก  ถ้าช้าหน่อย น่าจะเป็นได้ยินเวลาที่เขาหยุดฟังเสียงนะคะ จะได้ยินคำนี้ว่าคือดอก เป็นการหยุด ฟังเสียง ในระหว่างบรรทัดนะคะ  อันนี้คือใช้ของ Word เนาะ อันนี้วิทยุก็จะไปเรื่อยๆนะคะ ของ ของอ่านหนังสือเดซี่    เนี่ยค่ะ อันนี้  บุคคลบกพร่องทางการเห็นตาบอดเขาจะ พกเข้าไปในห้องเรียนนะเพื่อจดบันทึก นะคะ  บางคน เพื่อความละเอียดชัดเจนมันก็แล้วแต่วิธีเทคนิคการแต่ละคนนะคะ ที่จะมีการจดจำ ได้แตกต่างกันบางคนก็จะ ใช้เครื่อง พิมพ์อักษรเบลเข้าไปพิมพ์ช่วยในการ   ตัวพิมพ์ตัวนี้ แล้วจะมีเมมโมรี่ในตัวนะคะมีการเก็บ   ความจำไว้ในตัวเครื่องนะครับโดยที่ไม่ต้องปริ้นออกมาในกระดาษนะ เวลาจะอ่านก็จะต้อง เปิดเข้าไปในไฟล์เพื่อหา ไฟล์ที่เก็บ ราคาก็จะเหมือนพวก Word พวก pdf ของเราหน้าตาดีนะคะว่า ชื่อไหน   ในการอ่านส่วนมาก  ถ้าเทียบได้ตัวนี้นะคะก็จะเป็น Word นะคะ  เขาก็จะช่วยอ่าน เป็นบรรทัดนะคะ  อานี 1 บรรทัดก็จะเก็บได้ 40 เซลล์นะคะ  นิดนึง 234 เขาจะนัดอย่างนี้เป็นเซลล์นะคะ แต่ว่าไม่ได้นับเป็น 1 ตัวอักษรเนาะเพราะตัวอักษรบางตัวก็จะมี 2 ตัวนะคะ  อักษรบางตัวก็จะมีแค่ 1 เซลล์     จะมีอยู่ 8 จุด  ภายในเซลล์หนึ่งมี 8 จุด        ตัวนี้ใช้ได้เฉพาะภาษาอังกฤษ แต่ว่า ภาษา  เราก็เอามาเทียบเป็นภาษาไทยได้เนาะ อักษรเบลเรา เราเอามาจากภาษาอังกฤษ มาเทียบเป็นภาษาไทยนะคะเหมือนภาษามือ    ตัวต่อไปนะคะก็จะเป็นเบล Display  ก็คล้ายๆกันเนาะ ว่าจะพิมพ์เร็วมีเมมโมรี่ในตัวแต่ตัวนี้ก็จะได้ จำนวนเซลล์ที่น้อยกว่า เมื่อกี้นะคะ   อันนี้จะได้ 40 เซลล์นะ  วันนี้จะได้ 20 เซลล์นะคะ   ก็จะคล้ายๆ แป้นพิมพ์ลาวนะคะมี Spacebar  อะไรล่ะลูกศรข้างบนข้างล่างด้านซ้ายด้านขวา อันพวกนี้ก็น่าจะเป็นแบบ ปุ่มเลือก ข้ามไปทีละ  35 เซลล์ 10 เซลล์อย่างนี้ค่ะ หรือว่า  แล้วแต่เครื่องที่เขาผลิตมาเขาว่าจะข้ามไป ตัวสุดท้ายของบรรทัดหรือ ข้ามไปตัวแรกของบรรทัดนะคะ      แล้วก็จะมีเคอร์เซอร์ขึ้นมานะคะว่าให้สัญลักษณ์ สำหรับคนตาบอด  ได้รู้ว่า ขอการพิมพ์หรือการอ่านไปถึงตรงไหนแล้ว ตำแหน่งไหนแล้วนะคะเคอร์เซอร์ก็จะมีความกระพริบกระพริบกระพริบ ให้รู้ว่า อยู่จุด ไปแล้วนะคะ             อ่านตัวนี้จะเป็น     เป็นโปรแกรมเน้อตัวนี้นะคะ   แต่จะลองรับ  SD นะคะเหมือนการ์ด  มันรองรับ รองรับการ์ดเฉพาะ   กับเครื่องนะคะว่าอ่านในกลุ่มหมวด วิชานี้หรือกลุ่มหมวดคำศัพท์นี้นะคะ  จะไม่ใช่เหมือนสมาร์ทโฟน ที่เป็นแบบทั่วไปเหมือนหนังสือคำตอบเนาะ     ก็จะรองรับ หนังสือได้มากกว่า 5000 เรื่องนะคะ แต่ว่า  มาตราผ่าน SD Card ที่มีการแปลงเสียง ไว้เหมือนเป็นเมมโมรี่นะคะ MP3 ประมาณนี้นะคะ  ต้องมาเชื่อมต่อมาเสียบเข้ากับตัวนี้นะคะถึงจะอ่านได้          วันนี้นะครับเป็น  มีขาตั้งเนาะ ใช้สำหรับกับหนังสือนะคะ ช่วยอ่าน     อา   กะจะอ่านเป็นภาพนะคะเป็นไฟล์ภาพนะคะถ้า ตัวอักษร น่าจะเป็นจำนวนตัวเลขอ่านได้ ภาษาอังกฤษอ่านได้ แบบอันนี้ไม่แน่ใจว่าอ่านภาษาไทยได้ไหม     หรืออ่านภาพที่เป็นรูปภาพบางทีมันก็จะอ่านเป็นภาพรวมถ้าภาพไม่ชัด น้ำมันก็จะบอกว่า ถ้าจำนวนตัวเลขประมาณนี้นะคะ     ก็จะมีขาตั้งมีตัวปรับน่าจะปรับ ในระดับของสายตาที่มองเห็นนะคะขึ้นลงได้นะคะ   ก็เหมือนเราใช้เครื่องขยาย ถ้าเอาเข้าไปใกล้มันก็จะตัวโตถ้าเอาออกมาไกลมันก็จะตัวเล็ก แล้วแต่ว่ามันจะเป็นเลนส์อะไรประมาณนี้นะคะ            สำหรับวันนี้นะคะ ก็  เดี๋ยวจะพาพ่อไปที่ เครื่องเกี่ยวกับบุคลทางการเห็นแล้วกันนะคะ หรือว่าเครื่องช่วยอุปกรณ์ช่วยในการอ่าน เนาะ   นักศึกษาคนไหนมีสงสัยอะไรไหมคะ ไม่อยากถามอะไรไหม  เขียนเขียนได้ไหม ใช่ไหมมาร์กี้   เครื่องนี้เขียนได้ค่ะ เขียนได้แต่ว่าถ้าอยากให้ช่วยอ่านเนาะ  เป็นคนหูตึง   หูตึงแล้วอยากรู้ว่าคำนี้ออกเสียงยังไง  ก็เขียนแล้วก็รอ เครื่องประมวลผล เครื่องก็จะช่วยอ่านเสียงมานะคะ            อันนี้ตัวนี้ก็จะดีหน่อยนะคะก็คือทอดข้อมูลได้แล้วก็ เสียงเข้ามาช่วยนะ      ถามอะไรอีกไหมคะถ้าไม่มีอ่านเป็นประโยค ถ้าถ้าเขียนถ้าข้อความนั้นชัด ว่าจะสามารถอ่านได้นะคะ  ถ้าแบบเป็นลายมือลายเขียนมือที่เขียนนะคะ เครื่องมันไม่จับ มันก็จะ อ่านไม่ออกนะคะแต่ว่ามันก็จะบอกว่าเป็นภาพ  ภาพที่เป็นเส้น ประมาณนี้หรือ ภาพที่เป็นลายดินสอสีดำภาพที่เป็นสีดำหรือขีดด้วยสีดำ เขาจะ เสียงประมาณนี้ค่ะ  อันนี้อาจารย์ไม่รู้ว่า มันจะ  อ่านเป็นภาษาอะไรนะคะ แต่ว่าในความเข้าใจอาจารย์  มันก็จะช่วยอ่าน เป็นคำเป็นประโยคให้นะคะ    แล้วก็อ่านภาพให้ด้วย   วิชานี้เราก็จะเรียนรู้อุปกรณ์เกี่ยวกับ การส่งเสริมการพัฒนาการเรียน ของผู้พิการนะคะ ไม่ว่าจะเป็น  ตั้งแต่ระดับ พัฒนาการแรกเกิด จนถึงเรียนระดับปริญญาตรีหรือประกอบอาชีพนะคะ อุปกรณ์ นะคะเดี๋ยวเราก็จะมารู้กันเนาะ แต่ส่วนมากแล้ว ก็จะไม่ค่อยเห็นเนาะ จะมีอยู่ในเฉพาะพื้นที่  เฉพาะนะคะอย่างเช่น  ของกลุ่มตาบอดก็จะมีเห็นอุปกรณ์ช่วยของตาบอด   ส่วนมาก อุปกรณ์ช่วยในการเรียนจะเป็นเกี่ยวกับของ ทางด้านการได้ยิน ทางด้านการเห็น นะคะ   การอ่านการฟังการใช้เสียงซะส่วนมากที่เกี่ยวกับการเรียน  นักศึกษา มีอะไรจะถามอีกไหมคะสัปดาห์นี้   เข้าใจแล้วหนอ  ถ้าไม่มีทีนี้ต่อไป อาจารย์จะให้เรา มาฝึก นำเสนองาน โปรเจ็คของเรานะคะก่อนที่จะ พบอาจารย์สุธีราอาทิตย์หน้า  พ่อจ๋าได้เตรียม  พี่ๆ อาจารย์จะได้คอมเม้นนะคะว่า เตรียมยังไง  นะคะ สักสไลด์ที่เราได้ปรับปรุงนะคะ   เพื่อ     ทำความเข้าใจให้นักศึกษาทำความเข้าใจในงานของตัวเองด้วยนะคะ ได้ทำงานได้ง่ายขึ้นนะคะ ถ้างั้นในการเรียนของเราก็ ขอแค่นี้นะครับพอไว้ใน อุปกรณ์ เกี่ยวกับ  เสียงแล้วก็การช่วยอ่าน แค่นี้นะคะสำหรับวันนี้ก็ขอขอบคุณพี่ล่ามนะคะ ค่ะขอบคุณพี่น้ำค่ะ            ใครจะนำเสนอก่อน                                                       LINE น่าจะดีกว่าไหม LINE มันก็มีอยู่แล้วนี่ พี่ส่งให้พี่พลอย     เฟซใครคนใดคนนึงมาเปิดเฟซแล้วก็ส่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031267</dc:title>
  <dc:creator/>
  <cp:keywords/>
  <dcterms:created xsi:type="dcterms:W3CDTF">2024-12-03T04:08:55Z</dcterms:created>
  <dcterms:modified xsi:type="dcterms:W3CDTF">2024-12-03T04: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7 เวลา 09.00 น.</vt:lpwstr>
  </property>
  <property fmtid="{D5CDD505-2E9C-101B-9397-08002B2CF9AE}" pid="3" name="subtitle">
    <vt:lpwstr/>
  </property>
</Properties>
</file>